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23135DCD" w14:textId="2FBE0200" w:rsidR="00D92A28" w:rsidRDefault="00C967FC" w:rsidP="00DB2C58"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0252FF" wp14:editId="275F99AF">
                <wp:simplePos x="0" y="0"/>
                <wp:positionH relativeFrom="column">
                  <wp:posOffset>-457200</wp:posOffset>
                </wp:positionH>
                <wp:positionV relativeFrom="paragraph">
                  <wp:posOffset>-504825</wp:posOffset>
                </wp:positionV>
                <wp:extent cx="2724150" cy="581025"/>
                <wp:effectExtent l="0" t="0" r="0" b="9525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581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B103C" id="Prostokąt 5" o:spid="_x0000_s1026" style="position:absolute;margin-left:-36pt;margin-top:-39.75pt;width:214.5pt;height:45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" fillcolor="#365f91 [2404]" stroked="f" strokeweight="1pt"/>
            </w:pict>
          </mc:Fallback>
        </mc:AlternateContent>
      </w:r>
      <w:r w:rsidR="00DB2C58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040A90D" wp14:editId="36879079">
                <wp:simplePos x="0" y="0"/>
                <wp:positionH relativeFrom="column">
                  <wp:posOffset>-85725</wp:posOffset>
                </wp:positionH>
                <wp:positionV relativeFrom="paragraph">
                  <wp:posOffset>3971925</wp:posOffset>
                </wp:positionV>
                <wp:extent cx="2171700" cy="5636260"/>
                <wp:effectExtent l="0" t="0" r="0" b="254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56362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836E6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</w:t>
                            </w:r>
                          </w:p>
                          <w:p w14:paraId="463EE0B5" w14:textId="77777777" w:rsidR="00380CB2" w:rsidRPr="00A52D71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52D71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ddress:</w:t>
                            </w:r>
                          </w:p>
                          <w:p w14:paraId="1B6E019B" w14:textId="11ECCE27" w:rsidR="00380CB2" w:rsidRPr="00A52D71" w:rsidRDefault="0002305D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</w:rPr>
                              <w:t>2a, Jalan 3/2g Setia Ecohill 43500, Semyih, Selangor</w:t>
                            </w:r>
                          </w:p>
                          <w:p w14:paraId="664068E7" w14:textId="77777777" w:rsidR="00380CB2" w:rsidRP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hone:</w:t>
                            </w:r>
                          </w:p>
                          <w:p w14:paraId="50055EB4" w14:textId="616E3421" w:rsidR="00380CB2" w:rsidRP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>+</w:t>
                            </w:r>
                            <w:r w:rsidR="00571163">
                              <w:rPr>
                                <w:sz w:val="24"/>
                                <w:szCs w:val="24"/>
                                <w:lang w:val="en-US"/>
                              </w:rPr>
                              <w:t>60 16735116</w:t>
                            </w: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790EF1BC" w14:textId="77777777" w:rsidR="00380CB2" w:rsidRP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D5CAB0A" w14:textId="77777777" w:rsidR="00380CB2" w:rsidRP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Email:</w:t>
                            </w:r>
                          </w:p>
                          <w:p w14:paraId="771A6E47" w14:textId="57C2D470" w:rsidR="00380CB2" w:rsidRDefault="005E04F8" w:rsidP="00AF1720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mes@jameswong.tech</w:t>
                            </w:r>
                            <w:proofErr w:type="spellEnd"/>
                          </w:p>
                          <w:p w14:paraId="4C059D37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guages</w:t>
                            </w:r>
                          </w:p>
                          <w:p w14:paraId="0E6D37E7" w14:textId="7D15E9FE" w:rsidR="00380CB2" w:rsidRPr="00380CB2" w:rsidRDefault="00403E73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English </w:t>
                            </w:r>
                            <w:r w:rsidR="00380CB2"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– </w:t>
                            </w:r>
                            <w:r w:rsidR="0002305D">
                              <w:rPr>
                                <w:sz w:val="24"/>
                                <w:szCs w:val="24"/>
                                <w:lang w:val="en-US"/>
                              </w:rPr>
                              <w:t>Fluent</w:t>
                            </w:r>
                          </w:p>
                          <w:p w14:paraId="0F064222" w14:textId="3F1D1D45" w:rsid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Chinese – </w:t>
                            </w:r>
                            <w:r w:rsidR="0002305D">
                              <w:rPr>
                                <w:sz w:val="24"/>
                                <w:szCs w:val="24"/>
                                <w:lang w:val="en-US"/>
                              </w:rPr>
                              <w:t>Native</w:t>
                            </w:r>
                          </w:p>
                          <w:p w14:paraId="139C03F9" w14:textId="7D3BB8CF" w:rsidR="0002305D" w:rsidRPr="00380CB2" w:rsidRDefault="0002305D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ahas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Melay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– Second Language</w:t>
                            </w:r>
                          </w:p>
                          <w:p w14:paraId="7E23C214" w14:textId="22701E20" w:rsidR="00470A5E" w:rsidRPr="0080565E" w:rsidRDefault="00470A5E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40A90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6.75pt;margin-top:312.75pt;width:171pt;height:443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" filled="f" stroked="f">
                <v:textbox>
                  <w:txbxContent>
                    <w:p w14:paraId="0F5836E6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</w:t>
                      </w:r>
                    </w:p>
                    <w:p w14:paraId="463EE0B5" w14:textId="77777777" w:rsidR="00380CB2" w:rsidRPr="00A52D71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52D71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Address:</w:t>
                      </w:r>
                    </w:p>
                    <w:p w14:paraId="1B6E019B" w14:textId="11ECCE27" w:rsidR="00380CB2" w:rsidRPr="00A52D71" w:rsidRDefault="0002305D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eastAsiaTheme="minorHAnsi"/>
                          <w:sz w:val="24"/>
                          <w:szCs w:val="24"/>
                        </w:rPr>
                        <w:t>2a, Jalan 3/2g Setia Ecohill 43500, Semyih, Selangor</w:t>
                      </w:r>
                    </w:p>
                    <w:p w14:paraId="664068E7" w14:textId="77777777" w:rsidR="00380CB2" w:rsidRP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hone:</w:t>
                      </w:r>
                    </w:p>
                    <w:p w14:paraId="50055EB4" w14:textId="616E3421" w:rsidR="00380CB2" w:rsidRP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>+</w:t>
                      </w:r>
                      <w:r w:rsidR="00571163">
                        <w:rPr>
                          <w:sz w:val="24"/>
                          <w:szCs w:val="24"/>
                          <w:lang w:val="en-US"/>
                        </w:rPr>
                        <w:t>60 16735116</w:t>
                      </w: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790EF1BC" w14:textId="77777777" w:rsidR="00380CB2" w:rsidRP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D5CAB0A" w14:textId="77777777" w:rsidR="00380CB2" w:rsidRP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Email:</w:t>
                      </w:r>
                    </w:p>
                    <w:p w14:paraId="771A6E47" w14:textId="57C2D470" w:rsidR="00380CB2" w:rsidRDefault="005E04F8" w:rsidP="00AF1720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james@jameswong.tech</w:t>
                      </w:r>
                      <w:proofErr w:type="spellEnd"/>
                    </w:p>
                    <w:p w14:paraId="4C059D37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guages</w:t>
                      </w:r>
                    </w:p>
                    <w:p w14:paraId="0E6D37E7" w14:textId="7D15E9FE" w:rsidR="00380CB2" w:rsidRPr="00380CB2" w:rsidRDefault="00403E73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English </w:t>
                      </w:r>
                      <w:r w:rsidR="00380CB2"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– </w:t>
                      </w:r>
                      <w:r w:rsidR="0002305D">
                        <w:rPr>
                          <w:sz w:val="24"/>
                          <w:szCs w:val="24"/>
                          <w:lang w:val="en-US"/>
                        </w:rPr>
                        <w:t>Fluent</w:t>
                      </w:r>
                    </w:p>
                    <w:p w14:paraId="0F064222" w14:textId="3F1D1D45" w:rsid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-US"/>
                        </w:rPr>
                        <w:t xml:space="preserve">Chinese – </w:t>
                      </w:r>
                      <w:r w:rsidR="0002305D">
                        <w:rPr>
                          <w:sz w:val="24"/>
                          <w:szCs w:val="24"/>
                          <w:lang w:val="en-US"/>
                        </w:rPr>
                        <w:t>Native</w:t>
                      </w:r>
                    </w:p>
                    <w:p w14:paraId="139C03F9" w14:textId="7D3BB8CF" w:rsidR="0002305D" w:rsidRPr="00380CB2" w:rsidRDefault="0002305D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Bahasa </w:t>
                      </w: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Melayu</w:t>
                      </w:r>
                      <w:proofErr w:type="spellEnd"/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– Second Language</w:t>
                      </w:r>
                    </w:p>
                    <w:p w14:paraId="7E23C214" w14:textId="22701E20" w:rsidR="00470A5E" w:rsidRPr="0080565E" w:rsidRDefault="00470A5E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F5388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CFA1E9" wp14:editId="2CA114EC">
                <wp:simplePos x="0" y="0"/>
                <wp:positionH relativeFrom="column">
                  <wp:posOffset>2266949</wp:posOffset>
                </wp:positionH>
                <wp:positionV relativeFrom="paragraph">
                  <wp:posOffset>9686925</wp:posOffset>
                </wp:positionV>
                <wp:extent cx="4848225" cy="571500"/>
                <wp:effectExtent l="0" t="0" r="9525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848225" cy="5715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F2D9D" id="Prostokąt 1" o:spid="_x0000_s1026" style="position:absolute;margin-left:178.5pt;margin-top:762.75pt;width:381.75pt;height:4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" fillcolor="#243f60 [1604]" stroked="f" strokeweight="1pt"/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A0E41" wp14:editId="16A1A1D7">
                <wp:simplePos x="0" y="0"/>
                <wp:positionH relativeFrom="column">
                  <wp:posOffset>-76200</wp:posOffset>
                </wp:positionH>
                <wp:positionV relativeFrom="paragraph">
                  <wp:posOffset>238125</wp:posOffset>
                </wp:positionV>
                <wp:extent cx="2466975" cy="9239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3B5CA" w14:textId="3542DB9A" w:rsidR="00470A5E" w:rsidRPr="00403E73" w:rsidRDefault="00403E73" w:rsidP="00470A5E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  <w:t>James Wo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A0E41" id="_x0000_s1027" type="#_x0000_t202" style="position:absolute;margin-left:-6pt;margin-top:18.75pt;width:194.25pt;height:72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" filled="f" stroked="f">
                <v:textbox>
                  <w:txbxContent>
                    <w:p w14:paraId="7C63B5CA" w14:textId="3542DB9A" w:rsidR="00470A5E" w:rsidRPr="00403E73" w:rsidRDefault="00403E73" w:rsidP="00470A5E">
                      <w:pP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  <w:t>James Wo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1CA80DB" wp14:editId="60BE43E6">
                <wp:simplePos x="0" y="0"/>
                <wp:positionH relativeFrom="column">
                  <wp:posOffset>2514600</wp:posOffset>
                </wp:positionH>
                <wp:positionV relativeFrom="paragraph">
                  <wp:posOffset>0</wp:posOffset>
                </wp:positionV>
                <wp:extent cx="4333875" cy="9608185"/>
                <wp:effectExtent l="0" t="0" r="0" b="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9608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70C7A" w14:textId="77777777" w:rsidR="00380CB2" w:rsidRPr="009C2C79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9C2C79">
                              <w:rPr>
                                <w:lang w:val="en-US"/>
                              </w:rPr>
                              <w:t>Summary</w:t>
                            </w:r>
                          </w:p>
                          <w:p w14:paraId="69473750" w14:textId="77777777" w:rsidR="0002305D" w:rsidRPr="0002305D" w:rsidRDefault="0002305D" w:rsidP="0002305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02305D">
                              <w:rPr>
                                <w:sz w:val="24"/>
                                <w:szCs w:val="24"/>
                              </w:rPr>
                              <w:t>As a passionate tech artisan, I am dedicated to crafting the future through innovative solutions and cutting-edge technology. With a deep-rooted love for all things tech, I possess a unique blend of creativity and technical expertise that enables me to bring ideas to life and push the boundaries of innovation.</w:t>
                            </w:r>
                          </w:p>
                          <w:p w14:paraId="17B0E603" w14:textId="68EB98D1" w:rsidR="00380CB2" w:rsidRPr="005A2B91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5A2B91">
                              <w:rPr>
                                <w:lang w:val="en-US"/>
                              </w:rPr>
                              <w:t>Skill Highligh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388"/>
                              <w:gridCol w:w="3150"/>
                            </w:tblGrid>
                            <w:tr w:rsidR="00380CB2" w14:paraId="4FD70456" w14:textId="77777777" w:rsidTr="00370C6F">
                              <w:trPr>
                                <w:trHeight w:val="991"/>
                              </w:trPr>
                              <w:tc>
                                <w:tcPr>
                                  <w:tcW w:w="4696" w:type="dxa"/>
                                </w:tcPr>
                                <w:p w14:paraId="7874AE0B" w14:textId="2DC6B20A" w:rsidR="00380CB2" w:rsidRPr="00C96AE3" w:rsidRDefault="00E758D3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JavaScript</w:t>
                                  </w:r>
                                  <w:r w:rsidR="00571163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&amp; Typescript</w:t>
                                  </w:r>
                                </w:p>
                                <w:p w14:paraId="025AB219" w14:textId="511F8A35" w:rsidR="00403E73" w:rsidRPr="00C96AE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Python</w:t>
                                  </w:r>
                                </w:p>
                                <w:p w14:paraId="0E0A7EE2" w14:textId="68E4E0E3" w:rsid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ReactJs</w:t>
                                  </w:r>
                                  <w:proofErr w:type="spellEnd"/>
                                  <w:r w:rsidR="0087087B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="0087087B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VueJS</w:t>
                                  </w:r>
                                  <w:proofErr w:type="spellEnd"/>
                                </w:p>
                                <w:p w14:paraId="17DE1B7C" w14:textId="23305DC1" w:rsid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NextJs</w:t>
                                  </w:r>
                                  <w:proofErr w:type="spellEnd"/>
                                </w:p>
                                <w:p w14:paraId="26066350" w14:textId="25E46E69" w:rsidR="00380CB2" w:rsidRPr="006325CB" w:rsidRDefault="006325CB" w:rsidP="006325C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TailwindCS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97" w:type="dxa"/>
                                </w:tcPr>
                                <w:p w14:paraId="0C7F48DE" w14:textId="4F30A22A" w:rsidR="00380CB2" w:rsidRP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Laravel</w:t>
                                  </w:r>
                                </w:p>
                                <w:p w14:paraId="7E4A2BD9" w14:textId="6C800B14" w:rsidR="00380CB2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Docker</w:t>
                                  </w:r>
                                </w:p>
                                <w:p w14:paraId="7E812DB2" w14:textId="3100A9F7" w:rsidR="00403E73" w:rsidRPr="00C96AE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Git</w:t>
                                  </w:r>
                                </w:p>
                                <w:p w14:paraId="0A1B2E97" w14:textId="02DA2962" w:rsidR="00403E73" w:rsidRPr="00403E73" w:rsidRDefault="00E758D3" w:rsidP="00403E7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160"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Traefik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6CE3AE7" w14:textId="77777777" w:rsidR="00380CB2" w:rsidRPr="00D11747" w:rsidRDefault="00380CB2" w:rsidP="00380CB2">
                            <w:pPr>
                              <w:pStyle w:val="Styl1"/>
                              <w:spacing w:before="240"/>
                              <w:rPr>
                                <w:lang w:val="en-US"/>
                              </w:rPr>
                            </w:pPr>
                            <w:r w:rsidRPr="00D11747">
                              <w:rPr>
                                <w:lang w:val="en-US"/>
                              </w:rPr>
                              <w:t>Experience</w:t>
                            </w:r>
                          </w:p>
                          <w:p w14:paraId="30B6535C" w14:textId="7C8B1C3D" w:rsidR="00380CB2" w:rsidRDefault="00123775" w:rsidP="00380CB2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rowdstage</w:t>
                            </w:r>
                            <w:proofErr w:type="spellEnd"/>
                          </w:p>
                          <w:p w14:paraId="634FEB53" w14:textId="3CAEE82C" w:rsidR="00571163" w:rsidRDefault="00123775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Laravel</w:t>
                            </w:r>
                          </w:p>
                          <w:p w14:paraId="3145B4D8" w14:textId="173D38AC" w:rsidR="00123775" w:rsidRPr="00571163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MVC, Relational Database</w:t>
                            </w:r>
                          </w:p>
                          <w:p w14:paraId="5DA8C70A" w14:textId="189F5A26" w:rsidR="00380CB2" w:rsidRPr="00123775" w:rsidRDefault="00123775" w:rsidP="00380CB2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Personal Portfolio </w:t>
                            </w:r>
                          </w:p>
                          <w:p w14:paraId="7AB3ECDE" w14:textId="427C4219" w:rsidR="006325CB" w:rsidRPr="006325CB" w:rsidRDefault="00123775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Spotify API</w:t>
                            </w:r>
                          </w:p>
                          <w:p w14:paraId="544363EF" w14:textId="06421CE6" w:rsidR="00123775" w:rsidRPr="00123775" w:rsidRDefault="00123775" w:rsidP="00123775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hrysi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Chatbot </w:t>
                            </w:r>
                          </w:p>
                          <w:p w14:paraId="76C2ABFE" w14:textId="286C4C8B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OpenAI APIs</w:t>
                            </w:r>
                          </w:p>
                          <w:p w14:paraId="5B16F95F" w14:textId="7DE3ED1D" w:rsidR="00123775" w:rsidRP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PostgreSQL &amp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gvector</w:t>
                            </w:r>
                            <w:proofErr w:type="spellEnd"/>
                          </w:p>
                          <w:p w14:paraId="6B5CC8B3" w14:textId="48E6EC9A" w:rsidR="00123775" w:rsidRPr="009329A5" w:rsidRDefault="00123775" w:rsidP="0012377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329A5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Self-Hosting Services</w:t>
                            </w:r>
                          </w:p>
                          <w:p w14:paraId="16FA2C6B" w14:textId="0EA7E8D5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VPS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Tailscale</w:t>
                            </w:r>
                            <w:proofErr w:type="spellEnd"/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VPN, Cloudflare (CDN, DNS)</w:t>
                            </w:r>
                          </w:p>
                          <w:p w14:paraId="617B02CB" w14:textId="60B03CE1" w:rsidR="00123775" w:rsidRDefault="00123775" w:rsidP="001237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Docker</w:t>
                            </w:r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Traefik</w:t>
                            </w:r>
                            <w:proofErr w:type="spellEnd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Crowdsec</w:t>
                            </w:r>
                            <w:proofErr w:type="spellEnd"/>
                          </w:p>
                          <w:p w14:paraId="7E86A59E" w14:textId="77777777" w:rsidR="00403E73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D11747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3C1776C6" w14:textId="0E0A5F19" w:rsidR="006325CB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  <w:lang w:val="en-US"/>
                              </w:rPr>
                              <w:t>Tenby International School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(IGCSE)</w:t>
                            </w:r>
                          </w:p>
                          <w:p w14:paraId="75491061" w14:textId="38142D0B" w:rsidR="006325CB" w:rsidRPr="006325CB" w:rsidRDefault="006325CB" w:rsidP="00380C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</w:rPr>
                              <w:t>Uta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(Foundation)</w:t>
                            </w:r>
                          </w:p>
                          <w:p w14:paraId="7F253DA5" w14:textId="5839DCAF" w:rsidR="00493EDB" w:rsidRPr="00493EDB" w:rsidRDefault="006325CB" w:rsidP="00493ED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25CB">
                              <w:rPr>
                                <w:sz w:val="24"/>
                                <w:szCs w:val="24"/>
                              </w:rPr>
                              <w:t>APU - Asia Pacific University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="009329A5" w:rsidRPr="009329A5">
                              <w:rPr>
                                <w:sz w:val="24"/>
                                <w:szCs w:val="24"/>
                              </w:rPr>
                              <w:t xml:space="preserve">BCs of </w:t>
                            </w:r>
                            <w:proofErr w:type="spellStart"/>
                            <w:r w:rsidR="009329A5" w:rsidRPr="009329A5">
                              <w:rPr>
                                <w:sz w:val="24"/>
                                <w:szCs w:val="24"/>
                              </w:rPr>
                              <w:t>Computer</w:t>
                            </w:r>
                            <w:proofErr w:type="spellEnd"/>
                            <w:r w:rsidR="009329A5" w:rsidRPr="009329A5">
                              <w:rPr>
                                <w:sz w:val="24"/>
                                <w:szCs w:val="24"/>
                              </w:rPr>
                              <w:t xml:space="preserve"> Science </w:t>
                            </w:r>
                            <w:proofErr w:type="spellStart"/>
                            <w:r w:rsidR="009329A5" w:rsidRPr="009329A5">
                              <w:rPr>
                                <w:sz w:val="24"/>
                                <w:szCs w:val="24"/>
                              </w:rPr>
                              <w:t>Artificial</w:t>
                            </w:r>
                            <w:proofErr w:type="spellEnd"/>
                            <w:r w:rsidR="009329A5" w:rsidRPr="009329A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93EDB" w:rsidRPr="009329A5">
                              <w:rPr>
                                <w:sz w:val="24"/>
                                <w:szCs w:val="24"/>
                              </w:rPr>
                              <w:t>Intelligence</w:t>
                            </w:r>
                            <w:proofErr w:type="spellEnd"/>
                            <w:r w:rsidR="00493EDB" w:rsidRPr="009329A5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9D686F2" w14:textId="098D78BD" w:rsidR="00380CB2" w:rsidRPr="00493EDB" w:rsidRDefault="00380CB2" w:rsidP="00380CB2">
                            <w:pPr>
                              <w:pStyle w:val="Styl1"/>
                              <w:rPr>
                                <w:b/>
                                <w:bCs/>
                                <w:lang w:val="en-MY"/>
                              </w:rPr>
                            </w:pPr>
                            <w:r w:rsidRPr="00C62F7C">
                              <w:rPr>
                                <w:lang w:val="en-US"/>
                              </w:rPr>
                              <w:t>Certifications</w:t>
                            </w:r>
                            <w:r w:rsidR="00493EDB">
                              <w:rPr>
                                <w:lang w:val="en-US"/>
                              </w:rPr>
                              <w:t xml:space="preserve"> &amp; </w:t>
                            </w:r>
                            <w:proofErr w:type="spellStart"/>
                            <w:r w:rsidR="00493EDB" w:rsidRPr="00493EDB">
                              <w:rPr>
                                <w:b/>
                                <w:bCs/>
                                <w:lang w:val="en-MY"/>
                              </w:rPr>
                              <w:t>Honor</w:t>
                            </w:r>
                            <w:r w:rsidR="00493EDB">
                              <w:rPr>
                                <w:b/>
                                <w:bCs/>
                                <w:lang w:val="en-MY"/>
                              </w:rPr>
                              <w:t>s</w:t>
                            </w:r>
                            <w:proofErr w:type="spellEnd"/>
                          </w:p>
                          <w:p w14:paraId="073B3C67" w14:textId="4F536025" w:rsidR="00493EDB" w:rsidRPr="00493EDB" w:rsidRDefault="00493EDB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493EDB">
                              <w:rPr>
                                <w:sz w:val="24"/>
                                <w:szCs w:val="24"/>
                              </w:rPr>
                              <w:t>Gold in IUCEL (International University Carnival on E-Learning) 2023</w:t>
                            </w:r>
                          </w:p>
                          <w:p w14:paraId="1A189410" w14:textId="135D8EC8" w:rsidR="006325CB" w:rsidRDefault="008A6164" w:rsidP="00632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A6164">
                              <w:rPr>
                                <w:sz w:val="24"/>
                                <w:szCs w:val="24"/>
                                <w:lang w:val="en-US"/>
                              </w:rPr>
                              <w:t>CCNA: Introduction to Networks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by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329A5">
                              <w:rPr>
                                <w:sz w:val="24"/>
                                <w:szCs w:val="24"/>
                                <w:lang w:val="en-US"/>
                              </w:rPr>
                              <w:t>CISCO</w:t>
                            </w:r>
                          </w:p>
                          <w:p w14:paraId="38C73408" w14:textId="3EEEFF60" w:rsidR="00380CB2" w:rsidRPr="0080565E" w:rsidRDefault="00380CB2" w:rsidP="00403E73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A80DB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198pt;margin-top:0;width:341.25pt;height:756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" filled="f" stroked="f">
                <v:textbox>
                  <w:txbxContent>
                    <w:p w14:paraId="39370C7A" w14:textId="77777777" w:rsidR="00380CB2" w:rsidRPr="009C2C79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9C2C79">
                        <w:rPr>
                          <w:lang w:val="en-US"/>
                        </w:rPr>
                        <w:t>Summary</w:t>
                      </w:r>
                    </w:p>
                    <w:p w14:paraId="69473750" w14:textId="77777777" w:rsidR="0002305D" w:rsidRPr="0002305D" w:rsidRDefault="0002305D" w:rsidP="0002305D">
                      <w:pPr>
                        <w:rPr>
                          <w:sz w:val="24"/>
                          <w:szCs w:val="24"/>
                        </w:rPr>
                      </w:pPr>
                      <w:r w:rsidRPr="0002305D">
                        <w:rPr>
                          <w:sz w:val="24"/>
                          <w:szCs w:val="24"/>
                        </w:rPr>
                        <w:t>As a passionate tech artisan, I am dedicated to crafting the future through innovative solutions and cutting-edge technology. With a deep-rooted love for all things tech, I possess a unique blend of creativity and technical expertise that enables me to bring ideas to life and push the boundaries of innovation.</w:t>
                      </w:r>
                    </w:p>
                    <w:p w14:paraId="17B0E603" w14:textId="68EB98D1" w:rsidR="00380CB2" w:rsidRPr="005A2B91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5A2B91">
                        <w:rPr>
                          <w:lang w:val="en-US"/>
                        </w:rPr>
                        <w:t>Skill Highligh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388"/>
                        <w:gridCol w:w="3150"/>
                      </w:tblGrid>
                      <w:tr w:rsidR="00380CB2" w14:paraId="4FD70456" w14:textId="77777777" w:rsidTr="00370C6F">
                        <w:trPr>
                          <w:trHeight w:val="991"/>
                        </w:trPr>
                        <w:tc>
                          <w:tcPr>
                            <w:tcW w:w="4696" w:type="dxa"/>
                          </w:tcPr>
                          <w:p w14:paraId="7874AE0B" w14:textId="2DC6B20A" w:rsidR="00380CB2" w:rsidRPr="00C96AE3" w:rsidRDefault="00E758D3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vaScript</w:t>
                            </w:r>
                            <w:r w:rsidR="00571163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&amp; Typescript</w:t>
                            </w:r>
                          </w:p>
                          <w:p w14:paraId="025AB219" w14:textId="511F8A35" w:rsidR="00403E73" w:rsidRPr="00C96AE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ython</w:t>
                            </w:r>
                          </w:p>
                          <w:p w14:paraId="0E0A7EE2" w14:textId="68E4E0E3" w:rsid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ReactJs</w:t>
                            </w:r>
                            <w:proofErr w:type="spellEnd"/>
                            <w:r w:rsidR="0087087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87087B">
                              <w:rPr>
                                <w:sz w:val="24"/>
                                <w:szCs w:val="24"/>
                                <w:lang w:val="en-US"/>
                              </w:rPr>
                              <w:t>VueJS</w:t>
                            </w:r>
                            <w:proofErr w:type="spellEnd"/>
                          </w:p>
                          <w:p w14:paraId="17DE1B7C" w14:textId="23305DC1" w:rsid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NextJs</w:t>
                            </w:r>
                            <w:proofErr w:type="spellEnd"/>
                          </w:p>
                          <w:p w14:paraId="26066350" w14:textId="25E46E69" w:rsidR="00380CB2" w:rsidRPr="006325CB" w:rsidRDefault="006325CB" w:rsidP="006325C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TailwindCSS</w:t>
                            </w:r>
                            <w:proofErr w:type="spellEnd"/>
                          </w:p>
                        </w:tc>
                        <w:tc>
                          <w:tcPr>
                            <w:tcW w:w="4697" w:type="dxa"/>
                          </w:tcPr>
                          <w:p w14:paraId="0C7F48DE" w14:textId="4F30A22A" w:rsidR="00380CB2" w:rsidRP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Laravel</w:t>
                            </w:r>
                          </w:p>
                          <w:p w14:paraId="7E4A2BD9" w14:textId="6C800B14" w:rsidR="00380CB2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Docker</w:t>
                            </w:r>
                          </w:p>
                          <w:p w14:paraId="7E812DB2" w14:textId="3100A9F7" w:rsidR="00403E73" w:rsidRPr="00C96AE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Git</w:t>
                            </w:r>
                          </w:p>
                          <w:p w14:paraId="0A1B2E97" w14:textId="02DA2962" w:rsidR="00403E73" w:rsidRPr="00403E73" w:rsidRDefault="00E758D3" w:rsidP="00403E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Traefik</w:t>
                            </w:r>
                            <w:proofErr w:type="spellEnd"/>
                          </w:p>
                        </w:tc>
                      </w:tr>
                    </w:tbl>
                    <w:p w14:paraId="06CE3AE7" w14:textId="77777777" w:rsidR="00380CB2" w:rsidRPr="00D11747" w:rsidRDefault="00380CB2" w:rsidP="00380CB2">
                      <w:pPr>
                        <w:pStyle w:val="Styl1"/>
                        <w:spacing w:before="240"/>
                        <w:rPr>
                          <w:lang w:val="en-US"/>
                        </w:rPr>
                      </w:pPr>
                      <w:r w:rsidRPr="00D11747">
                        <w:rPr>
                          <w:lang w:val="en-US"/>
                        </w:rPr>
                        <w:t>Experience</w:t>
                      </w:r>
                    </w:p>
                    <w:p w14:paraId="30B6535C" w14:textId="7C8B1C3D" w:rsidR="00380CB2" w:rsidRDefault="00123775" w:rsidP="00380CB2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rowdstage</w:t>
                      </w:r>
                      <w:proofErr w:type="spellEnd"/>
                    </w:p>
                    <w:p w14:paraId="634FEB53" w14:textId="3CAEE82C" w:rsidR="00571163" w:rsidRDefault="00123775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Laravel</w:t>
                      </w:r>
                    </w:p>
                    <w:p w14:paraId="3145B4D8" w14:textId="173D38AC" w:rsidR="00123775" w:rsidRPr="00571163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MVC, Relational Database</w:t>
                      </w:r>
                    </w:p>
                    <w:p w14:paraId="5DA8C70A" w14:textId="189F5A26" w:rsidR="00380CB2" w:rsidRPr="00123775" w:rsidRDefault="00123775" w:rsidP="00380CB2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Personal Portfolio </w:t>
                      </w:r>
                    </w:p>
                    <w:p w14:paraId="7AB3ECDE" w14:textId="427C4219" w:rsidR="006325CB" w:rsidRPr="006325CB" w:rsidRDefault="00123775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Spotify API</w:t>
                      </w:r>
                    </w:p>
                    <w:p w14:paraId="544363EF" w14:textId="06421CE6" w:rsidR="00123775" w:rsidRPr="00123775" w:rsidRDefault="00123775" w:rsidP="00123775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hrysi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Chatbot </w:t>
                      </w:r>
                    </w:p>
                    <w:p w14:paraId="76C2ABFE" w14:textId="286C4C8B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OpenAI APIs</w:t>
                      </w:r>
                    </w:p>
                    <w:p w14:paraId="5B16F95F" w14:textId="7DE3ED1D" w:rsidR="00123775" w:rsidRP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PostgreSQL &amp; </w:t>
                      </w:r>
                      <w:proofErr w:type="spellStart"/>
                      <w:r>
                        <w:rPr>
                          <w:sz w:val="24"/>
                          <w:szCs w:val="24"/>
                          <w:lang w:val="en-US"/>
                        </w:rPr>
                        <w:t>Pgvector</w:t>
                      </w:r>
                      <w:proofErr w:type="spellEnd"/>
                    </w:p>
                    <w:p w14:paraId="6B5CC8B3" w14:textId="48E6EC9A" w:rsidR="00123775" w:rsidRPr="009329A5" w:rsidRDefault="00123775" w:rsidP="00123775">
                      <w:pP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9329A5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Self-Hosting Services</w:t>
                      </w:r>
                    </w:p>
                    <w:p w14:paraId="16FA2C6B" w14:textId="0EA7E8D5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VPS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Tailscale</w:t>
                      </w:r>
                      <w:proofErr w:type="spellEnd"/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VPN, Cloudflare (CDN, DNS)</w:t>
                      </w:r>
                    </w:p>
                    <w:p w14:paraId="617B02CB" w14:textId="60B03CE1" w:rsidR="00123775" w:rsidRDefault="00123775" w:rsidP="001237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Docker</w:t>
                      </w:r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Traefik</w:t>
                      </w:r>
                      <w:proofErr w:type="spellEnd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6325CB">
                        <w:rPr>
                          <w:sz w:val="24"/>
                          <w:szCs w:val="24"/>
                          <w:lang w:val="en-US"/>
                        </w:rPr>
                        <w:t>Crowdsec</w:t>
                      </w:r>
                      <w:proofErr w:type="spellEnd"/>
                    </w:p>
                    <w:p w14:paraId="7E86A59E" w14:textId="77777777" w:rsidR="00403E73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D11747">
                        <w:rPr>
                          <w:lang w:val="en-US"/>
                        </w:rPr>
                        <w:t>Education</w:t>
                      </w:r>
                    </w:p>
                    <w:p w14:paraId="3C1776C6" w14:textId="0E0A5F19" w:rsidR="006325CB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  <w:lang w:val="en-US"/>
                        </w:rPr>
                        <w:t>Tenby International School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(IGCSE)</w:t>
                      </w:r>
                    </w:p>
                    <w:p w14:paraId="75491061" w14:textId="38142D0B" w:rsidR="006325CB" w:rsidRPr="006325CB" w:rsidRDefault="006325CB" w:rsidP="00380C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</w:rPr>
                        <w:t>Utar</w:t>
                      </w:r>
                      <w:r>
                        <w:rPr>
                          <w:sz w:val="24"/>
                          <w:szCs w:val="24"/>
                        </w:rPr>
                        <w:t xml:space="preserve"> (Foundation)</w:t>
                      </w:r>
                    </w:p>
                    <w:p w14:paraId="7F253DA5" w14:textId="5839DCAF" w:rsidR="00493EDB" w:rsidRPr="00493EDB" w:rsidRDefault="006325CB" w:rsidP="00493ED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325CB">
                        <w:rPr>
                          <w:sz w:val="24"/>
                          <w:szCs w:val="24"/>
                        </w:rPr>
                        <w:t>APU - Asia Pacific University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</w:rPr>
                        <w:t>(</w:t>
                      </w:r>
                      <w:r w:rsidR="009329A5" w:rsidRPr="009329A5">
                        <w:rPr>
                          <w:sz w:val="24"/>
                          <w:szCs w:val="24"/>
                        </w:rPr>
                        <w:t xml:space="preserve">BCs of </w:t>
                      </w:r>
                      <w:proofErr w:type="spellStart"/>
                      <w:r w:rsidR="009329A5" w:rsidRPr="009329A5">
                        <w:rPr>
                          <w:sz w:val="24"/>
                          <w:szCs w:val="24"/>
                        </w:rPr>
                        <w:t>Computer</w:t>
                      </w:r>
                      <w:proofErr w:type="spellEnd"/>
                      <w:r w:rsidR="009329A5" w:rsidRPr="009329A5">
                        <w:rPr>
                          <w:sz w:val="24"/>
                          <w:szCs w:val="24"/>
                        </w:rPr>
                        <w:t xml:space="preserve"> Science </w:t>
                      </w:r>
                      <w:proofErr w:type="spellStart"/>
                      <w:r w:rsidR="009329A5" w:rsidRPr="009329A5">
                        <w:rPr>
                          <w:sz w:val="24"/>
                          <w:szCs w:val="24"/>
                        </w:rPr>
                        <w:t>Artificial</w:t>
                      </w:r>
                      <w:proofErr w:type="spellEnd"/>
                      <w:r w:rsidR="009329A5" w:rsidRPr="009329A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93EDB" w:rsidRPr="009329A5">
                        <w:rPr>
                          <w:sz w:val="24"/>
                          <w:szCs w:val="24"/>
                        </w:rPr>
                        <w:t>Intelligence</w:t>
                      </w:r>
                      <w:proofErr w:type="spellEnd"/>
                      <w:r w:rsidR="00493EDB" w:rsidRPr="009329A5">
                        <w:rPr>
                          <w:sz w:val="24"/>
                          <w:szCs w:val="24"/>
                        </w:rPr>
                        <w:t>)</w:t>
                      </w:r>
                    </w:p>
                    <w:p w14:paraId="69D686F2" w14:textId="098D78BD" w:rsidR="00380CB2" w:rsidRPr="00493EDB" w:rsidRDefault="00380CB2" w:rsidP="00380CB2">
                      <w:pPr>
                        <w:pStyle w:val="Styl1"/>
                        <w:rPr>
                          <w:b/>
                          <w:bCs/>
                          <w:lang w:val="en-MY"/>
                        </w:rPr>
                      </w:pPr>
                      <w:r w:rsidRPr="00C62F7C">
                        <w:rPr>
                          <w:lang w:val="en-US"/>
                        </w:rPr>
                        <w:t>Certifications</w:t>
                      </w:r>
                      <w:r w:rsidR="00493EDB">
                        <w:rPr>
                          <w:lang w:val="en-US"/>
                        </w:rPr>
                        <w:t xml:space="preserve"> &amp; </w:t>
                      </w:r>
                      <w:proofErr w:type="spellStart"/>
                      <w:r w:rsidR="00493EDB" w:rsidRPr="00493EDB">
                        <w:rPr>
                          <w:b/>
                          <w:bCs/>
                          <w:lang w:val="en-MY"/>
                        </w:rPr>
                        <w:t>Honor</w:t>
                      </w:r>
                      <w:r w:rsidR="00493EDB">
                        <w:rPr>
                          <w:b/>
                          <w:bCs/>
                          <w:lang w:val="en-MY"/>
                        </w:rPr>
                        <w:t>s</w:t>
                      </w:r>
                      <w:proofErr w:type="spellEnd"/>
                    </w:p>
                    <w:p w14:paraId="073B3C67" w14:textId="4F536025" w:rsidR="00493EDB" w:rsidRPr="00493EDB" w:rsidRDefault="00493EDB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493EDB">
                        <w:rPr>
                          <w:sz w:val="24"/>
                          <w:szCs w:val="24"/>
                        </w:rPr>
                        <w:t>Gold in IUCEL (International University Carnival on E-Learning) 2023</w:t>
                      </w:r>
                    </w:p>
                    <w:p w14:paraId="1A189410" w14:textId="135D8EC8" w:rsidR="006325CB" w:rsidRDefault="008A6164" w:rsidP="00632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8A6164">
                        <w:rPr>
                          <w:sz w:val="24"/>
                          <w:szCs w:val="24"/>
                          <w:lang w:val="en-US"/>
                        </w:rPr>
                        <w:t>CCNA: Introduction to Networks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by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329A5">
                        <w:rPr>
                          <w:sz w:val="24"/>
                          <w:szCs w:val="24"/>
                          <w:lang w:val="en-US"/>
                        </w:rPr>
                        <w:t>CISCO</w:t>
                      </w:r>
                    </w:p>
                    <w:p w14:paraId="38C73408" w14:textId="3EEEFF60" w:rsidR="00380CB2" w:rsidRPr="0080565E" w:rsidRDefault="00380CB2" w:rsidP="00403E73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E3FAF6F" wp14:editId="44A1DB3B">
                <wp:simplePos x="0" y="0"/>
                <wp:positionH relativeFrom="column">
                  <wp:posOffset>-95885</wp:posOffset>
                </wp:positionH>
                <wp:positionV relativeFrom="paragraph">
                  <wp:posOffset>1162050</wp:posOffset>
                </wp:positionV>
                <wp:extent cx="2181225" cy="2781300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F98C7" w14:textId="344EF3DD" w:rsidR="00470A5E" w:rsidRDefault="00403E73" w:rsidP="00470A5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4CB44A" wp14:editId="2A47E7BE">
                                  <wp:extent cx="1989455" cy="2657475"/>
                                  <wp:effectExtent l="0" t="0" r="0" b="9525"/>
                                  <wp:docPr id="6" name="Picture 6" descr="A picture containing curtain, person, indoor, posing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 descr="A picture containing curtain, person, indoor, posing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9455" cy="2657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FAF6F" id="_x0000_s1029" type="#_x0000_t202" style="position:absolute;margin-left:-7.55pt;margin-top:91.5pt;width:171.75pt;height:2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" filled="f" stroked="f">
                <v:textbox>
                  <w:txbxContent>
                    <w:p w14:paraId="778F98C7" w14:textId="344EF3DD" w:rsidR="00470A5E" w:rsidRDefault="00403E73" w:rsidP="00470A5E">
                      <w:r>
                        <w:rPr>
                          <w:noProof/>
                        </w:rPr>
                        <w:drawing>
                          <wp:inline distT="0" distB="0" distL="0" distR="0" wp14:anchorId="4F4CB44A" wp14:editId="2A47E7BE">
                            <wp:extent cx="1989455" cy="2657475"/>
                            <wp:effectExtent l="0" t="0" r="0" b="9525"/>
                            <wp:docPr id="6" name="Picture 6" descr="A picture containing curtain, person, indoor, posing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6" descr="A picture containing curtain, person, indoor, posing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89455" cy="2657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2A28" w:rsidSect="00FB1B1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94975" w14:textId="77777777" w:rsidR="00003645" w:rsidRDefault="00003645" w:rsidP="00493EDB">
      <w:pPr>
        <w:spacing w:after="0" w:line="240" w:lineRule="auto"/>
      </w:pPr>
      <w:r>
        <w:separator/>
      </w:r>
    </w:p>
  </w:endnote>
  <w:endnote w:type="continuationSeparator" w:id="0">
    <w:p w14:paraId="55FDBA04" w14:textId="77777777" w:rsidR="00003645" w:rsidRDefault="00003645" w:rsidP="00493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A1756" w14:textId="77777777" w:rsidR="00493EDB" w:rsidRDefault="00493E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AB9D0" w14:textId="77777777" w:rsidR="00493EDB" w:rsidRDefault="00493E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86D9A" w14:textId="77777777" w:rsidR="00493EDB" w:rsidRDefault="00493E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77509" w14:textId="77777777" w:rsidR="00003645" w:rsidRDefault="00003645" w:rsidP="00493EDB">
      <w:pPr>
        <w:spacing w:after="0" w:line="240" w:lineRule="auto"/>
      </w:pPr>
      <w:r>
        <w:separator/>
      </w:r>
    </w:p>
  </w:footnote>
  <w:footnote w:type="continuationSeparator" w:id="0">
    <w:p w14:paraId="3DF88C1D" w14:textId="77777777" w:rsidR="00003645" w:rsidRDefault="00003645" w:rsidP="00493E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AC701" w14:textId="77777777" w:rsidR="00493EDB" w:rsidRDefault="00493E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831B7" w14:textId="77777777" w:rsidR="00493EDB" w:rsidRDefault="00493E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E3209" w14:textId="77777777" w:rsidR="00493EDB" w:rsidRDefault="00493E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75E5A"/>
    <w:multiLevelType w:val="hybridMultilevel"/>
    <w:tmpl w:val="C7D0F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7841024">
    <w:abstractNumId w:val="0"/>
  </w:num>
  <w:num w:numId="2" w16cid:durableId="1442846242">
    <w:abstractNumId w:val="1"/>
  </w:num>
  <w:num w:numId="3" w16cid:durableId="242765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I0NLcws7AwMTZV0lEKTi0uzszPAykwrgUAJwRDsCwAAAA="/>
  </w:docVars>
  <w:rsids>
    <w:rsidRoot w:val="00252FB6"/>
    <w:rsid w:val="00003645"/>
    <w:rsid w:val="0002305D"/>
    <w:rsid w:val="00041A4D"/>
    <w:rsid w:val="000B72A8"/>
    <w:rsid w:val="00123775"/>
    <w:rsid w:val="001E577E"/>
    <w:rsid w:val="00252FB6"/>
    <w:rsid w:val="00371D00"/>
    <w:rsid w:val="00380CB2"/>
    <w:rsid w:val="003E1578"/>
    <w:rsid w:val="00403E73"/>
    <w:rsid w:val="00470A5E"/>
    <w:rsid w:val="00493EDB"/>
    <w:rsid w:val="00571163"/>
    <w:rsid w:val="005E04F8"/>
    <w:rsid w:val="006325CB"/>
    <w:rsid w:val="007F5388"/>
    <w:rsid w:val="0080565E"/>
    <w:rsid w:val="00861D3B"/>
    <w:rsid w:val="0087087B"/>
    <w:rsid w:val="008A6164"/>
    <w:rsid w:val="009329A5"/>
    <w:rsid w:val="009C491C"/>
    <w:rsid w:val="00A52D71"/>
    <w:rsid w:val="00AF1720"/>
    <w:rsid w:val="00C967FC"/>
    <w:rsid w:val="00D70CB8"/>
    <w:rsid w:val="00D92A28"/>
    <w:rsid w:val="00DB2C58"/>
    <w:rsid w:val="00E54BDB"/>
    <w:rsid w:val="00E624E0"/>
    <w:rsid w:val="00E758D3"/>
    <w:rsid w:val="00F7566B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173DBB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E73"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F7566B"/>
    <w:pPr>
      <w:pBdr>
        <w:bottom w:val="single" w:sz="4" w:space="2" w:color="244061" w:themeColor="accent1" w:themeShade="80"/>
      </w:pBdr>
      <w:spacing w:before="360" w:after="120" w:line="240" w:lineRule="auto"/>
    </w:pPr>
    <w:rPr>
      <w:rFonts w:ascii="Arial Black" w:hAnsi="Arial Black"/>
      <w:color w:val="244061" w:themeColor="accent1" w:themeShade="80"/>
      <w:szCs w:val="40"/>
    </w:rPr>
  </w:style>
  <w:style w:type="character" w:customStyle="1" w:styleId="Styl1Znak">
    <w:name w:val="Styl1 Znak"/>
    <w:basedOn w:val="Heading1Char"/>
    <w:link w:val="Styl1"/>
    <w:rsid w:val="00F7566B"/>
    <w:rPr>
      <w:rFonts w:ascii="Arial Black" w:eastAsiaTheme="majorEastAsia" w:hAnsi="Arial Black" w:cstheme="majorBidi"/>
      <w:color w:val="244061" w:themeColor="accent1" w:themeShade="80"/>
      <w:sz w:val="32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3E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EDB"/>
  </w:style>
  <w:style w:type="paragraph" w:styleId="Footer">
    <w:name w:val="footer"/>
    <w:basedOn w:val="Normal"/>
    <w:link w:val="FooterChar"/>
    <w:uiPriority w:val="99"/>
    <w:unhideWhenUsed/>
    <w:rsid w:val="00493E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E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</Words>
  <Characters>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WONG CHAI FUU</cp:lastModifiedBy>
  <cp:revision>11</cp:revision>
  <cp:lastPrinted>2019-08-29T18:16:00Z</cp:lastPrinted>
  <dcterms:created xsi:type="dcterms:W3CDTF">2022-10-15T09:15:00Z</dcterms:created>
  <dcterms:modified xsi:type="dcterms:W3CDTF">2023-10-18T08:02:00Z</dcterms:modified>
</cp:coreProperties>
</file>